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5F6C1753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1</w:t>
            </w:r>
            <w:r w:rsidR="002620A3">
              <w:rPr>
                <w:rFonts w:ascii="Marker Felt" w:hAnsi="Marker Felt"/>
                <w:b/>
                <w:sz w:val="14"/>
                <w:szCs w:val="14"/>
              </w:rPr>
              <w:t>9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77777777" w:rsidR="002631E6" w:rsidRPr="00135EB8" w:rsidRDefault="002631E6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2631E6" w:rsidRPr="004E62C4" w14:paraId="4AA8424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0ACA6A3" w14:textId="59786791" w:rsidR="002631E6" w:rsidRPr="004E62C4" w:rsidRDefault="00EE6D35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e </w:t>
            </w:r>
            <w:r w:rsidR="002620A3">
              <w:rPr>
                <w:sz w:val="18"/>
                <w:szCs w:val="18"/>
              </w:rPr>
              <w:t>9-11</w:t>
            </w:r>
          </w:p>
        </w:tc>
        <w:tc>
          <w:tcPr>
            <w:tcW w:w="6671" w:type="dxa"/>
            <w:vAlign w:val="center"/>
          </w:tcPr>
          <w:p w14:paraId="7A816AB7" w14:textId="565ADD01" w:rsidR="002631E6" w:rsidRPr="004E62C4" w:rsidRDefault="00FF6E5E" w:rsidP="00FF6E5E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="002631E6" w:rsidRPr="004E62C4">
              <w:rPr>
                <w:sz w:val="18"/>
                <w:szCs w:val="18"/>
              </w:rPr>
              <w:t xml:space="preserve"> Retreat (District Preside</w:t>
            </w:r>
            <w:r w:rsidR="00EE6D35">
              <w:rPr>
                <w:sz w:val="18"/>
                <w:szCs w:val="18"/>
              </w:rPr>
              <w:t xml:space="preserve">nt/Coordinator/Board) </w:t>
            </w:r>
            <w:r w:rsidR="007A43FD">
              <w:rPr>
                <w:sz w:val="18"/>
                <w:szCs w:val="18"/>
              </w:rPr>
              <w:t>New Braunfels</w:t>
            </w:r>
          </w:p>
        </w:tc>
        <w:tc>
          <w:tcPr>
            <w:tcW w:w="2809" w:type="dxa"/>
          </w:tcPr>
          <w:p w14:paraId="51E7F4D4" w14:textId="77777777" w:rsidR="002631E6" w:rsidRPr="004E62C4" w:rsidRDefault="002631E6" w:rsidP="00164FF0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5A8169C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4E29680" w14:textId="386C3403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e </w:t>
            </w:r>
            <w:r w:rsidR="002620A3">
              <w:rPr>
                <w:sz w:val="18"/>
                <w:szCs w:val="18"/>
              </w:rPr>
              <w:t>21-23</w:t>
            </w:r>
          </w:p>
        </w:tc>
        <w:tc>
          <w:tcPr>
            <w:tcW w:w="6671" w:type="dxa"/>
            <w:vAlign w:val="center"/>
          </w:tcPr>
          <w:p w14:paraId="13B47E66" w14:textId="0B538A1F" w:rsidR="002631E6" w:rsidRPr="004E62C4" w:rsidRDefault="002620A3" w:rsidP="00A11984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sion</w:t>
            </w:r>
            <w:r w:rsidR="009725E6">
              <w:rPr>
                <w:sz w:val="18"/>
                <w:szCs w:val="18"/>
              </w:rPr>
              <w:t xml:space="preserve"> Conference in</w:t>
            </w:r>
            <w:r w:rsidR="007A43FD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Hot Springs, Arkansas</w:t>
            </w:r>
          </w:p>
        </w:tc>
        <w:tc>
          <w:tcPr>
            <w:tcW w:w="2809" w:type="dxa"/>
          </w:tcPr>
          <w:p w14:paraId="0E61D6FD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0E3E30F6" w:rsidR="004F0313" w:rsidRDefault="00D65BEF" w:rsidP="00164FF0">
            <w:pPr>
              <w:spacing w:before="30"/>
              <w:rPr>
                <w:sz w:val="18"/>
                <w:szCs w:val="18"/>
              </w:rPr>
            </w:pPr>
            <w:r w:rsidRPr="00D65BEF">
              <w:rPr>
                <w:sz w:val="18"/>
                <w:szCs w:val="18"/>
              </w:rPr>
              <w:t xml:space="preserve">July </w:t>
            </w:r>
            <w:r w:rsidR="002620A3">
              <w:rPr>
                <w:sz w:val="18"/>
                <w:szCs w:val="18"/>
              </w:rPr>
              <w:t>10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175AB057" w:rsidR="00A11984" w:rsidRDefault="002620A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1-2</w:t>
            </w:r>
          </w:p>
        </w:tc>
        <w:tc>
          <w:tcPr>
            <w:tcW w:w="6671" w:type="dxa"/>
            <w:vAlign w:val="center"/>
          </w:tcPr>
          <w:p w14:paraId="7A497347" w14:textId="47342DF0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>Student Leadership Course Curriculum Academy at</w:t>
            </w:r>
            <w:r>
              <w:rPr>
                <w:sz w:val="18"/>
                <w:szCs w:val="18"/>
              </w:rPr>
              <w:t xml:space="preserve"> the Sonesta Bee Cave Austin</w:t>
            </w:r>
          </w:p>
        </w:tc>
        <w:tc>
          <w:tcPr>
            <w:tcW w:w="2809" w:type="dxa"/>
          </w:tcPr>
          <w:p w14:paraId="6ED858A3" w14:textId="77777777" w:rsidR="00A11984" w:rsidRPr="004E62C4" w:rsidRDefault="00A1198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86AC8" w:rsidRPr="004E62C4" w14:paraId="39FB6AEE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7839F99" w14:textId="0D2BA9F0" w:rsidR="00286AC8" w:rsidRDefault="0053681F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</w:t>
            </w:r>
            <w:r w:rsidR="005810E9">
              <w:rPr>
                <w:sz w:val="18"/>
                <w:szCs w:val="18"/>
              </w:rPr>
              <w:t xml:space="preserve">. </w:t>
            </w:r>
            <w:r w:rsidR="002620A3">
              <w:rPr>
                <w:sz w:val="18"/>
                <w:szCs w:val="18"/>
              </w:rPr>
              <w:t>4</w:t>
            </w:r>
          </w:p>
        </w:tc>
        <w:tc>
          <w:tcPr>
            <w:tcW w:w="6671" w:type="dxa"/>
            <w:vAlign w:val="center"/>
          </w:tcPr>
          <w:p w14:paraId="1F8E791D" w14:textId="544696E9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meeting</w:t>
            </w:r>
            <w:r w:rsidR="00EE6D35" w:rsidRPr="005810E9">
              <w:rPr>
                <w:sz w:val="18"/>
                <w:szCs w:val="18"/>
              </w:rPr>
              <w:t xml:space="preserve"> at</w:t>
            </w:r>
            <w:r w:rsidR="00EE6D35">
              <w:rPr>
                <w:sz w:val="18"/>
                <w:szCs w:val="18"/>
              </w:rPr>
              <w:t xml:space="preserve"> </w:t>
            </w:r>
            <w:r w:rsidR="005810E9">
              <w:rPr>
                <w:sz w:val="18"/>
                <w:szCs w:val="18"/>
              </w:rPr>
              <w:t>the Sonesta Bee Cave Austin</w:t>
            </w:r>
          </w:p>
        </w:tc>
        <w:tc>
          <w:tcPr>
            <w:tcW w:w="2809" w:type="dxa"/>
          </w:tcPr>
          <w:p w14:paraId="37C920C8" w14:textId="77777777" w:rsidR="00286AC8" w:rsidRPr="004E62C4" w:rsidRDefault="00286AC8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82C97" w:rsidRPr="004E62C4" w14:paraId="79793A6E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C7E8677" w14:textId="5F2315BB" w:rsidR="00C82C97" w:rsidRPr="004E62C4" w:rsidRDefault="007A43F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2620A3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6CF94B02" w14:textId="2F5E2674" w:rsidR="00C82C97" w:rsidRPr="004E62C4" w:rsidRDefault="006908ED" w:rsidP="00164FF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</w:t>
            </w:r>
            <w:r w:rsidR="00C82C97" w:rsidRPr="004E62C4">
              <w:rPr>
                <w:sz w:val="18"/>
                <w:szCs w:val="18"/>
              </w:rPr>
              <w:t>ubmit Discussion Group Topics for Advisors’ Workshop</w:t>
            </w:r>
          </w:p>
        </w:tc>
        <w:tc>
          <w:tcPr>
            <w:tcW w:w="2809" w:type="dxa"/>
          </w:tcPr>
          <w:p w14:paraId="32BF8C61" w14:textId="77777777" w:rsidR="00C82C97" w:rsidRPr="004E62C4" w:rsidRDefault="00C82C9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600593F4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8F750C">
              <w:rPr>
                <w:sz w:val="18"/>
                <w:szCs w:val="18"/>
              </w:rPr>
              <w:t xml:space="preserve">Sept. </w:t>
            </w:r>
            <w:r w:rsidR="002620A3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5109DC7E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8F750C">
              <w:rPr>
                <w:sz w:val="18"/>
                <w:szCs w:val="18"/>
              </w:rPr>
              <w:t>Sept.</w:t>
            </w:r>
            <w:r w:rsidR="00A11984" w:rsidRPr="008F750C">
              <w:rPr>
                <w:sz w:val="18"/>
                <w:szCs w:val="18"/>
              </w:rPr>
              <w:t xml:space="preserve"> </w:t>
            </w:r>
            <w:r w:rsidR="002620A3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4C0E1B6B" w:rsidR="002631E6" w:rsidRPr="004E62C4" w:rsidRDefault="00A11984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2620A3">
              <w:rPr>
                <w:sz w:val="18"/>
                <w:szCs w:val="18"/>
              </w:rPr>
              <w:t>22-23</w:t>
            </w:r>
          </w:p>
        </w:tc>
        <w:tc>
          <w:tcPr>
            <w:tcW w:w="6671" w:type="dxa"/>
            <w:vAlign w:val="center"/>
          </w:tcPr>
          <w:p w14:paraId="2CA83B07" w14:textId="6EBB425D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 San Marcos</w:t>
            </w:r>
          </w:p>
        </w:tc>
        <w:tc>
          <w:tcPr>
            <w:tcW w:w="2809" w:type="dxa"/>
          </w:tcPr>
          <w:p w14:paraId="4CED52FC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33EFA65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5B1F9E0" w14:textId="0667CB72" w:rsidR="002631E6" w:rsidRPr="004E62C4" w:rsidRDefault="009725E6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2620A3">
              <w:rPr>
                <w:sz w:val="18"/>
                <w:szCs w:val="18"/>
              </w:rPr>
              <w:t>25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r w:rsidR="00844DCE">
              <w:rPr>
                <w:sz w:val="18"/>
                <w:szCs w:val="18"/>
              </w:rPr>
              <w:t>nat’l</w:t>
            </w:r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C6940" w:rsidRPr="004E62C4" w14:paraId="6B719BA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83A11FE" w14:textId="7DAC4BE5" w:rsidR="007C6940" w:rsidRDefault="00DA3028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2620A3">
              <w:rPr>
                <w:sz w:val="18"/>
                <w:szCs w:val="18"/>
              </w:rPr>
              <w:t>15</w:t>
            </w:r>
          </w:p>
        </w:tc>
        <w:tc>
          <w:tcPr>
            <w:tcW w:w="6671" w:type="dxa"/>
            <w:vAlign w:val="center"/>
          </w:tcPr>
          <w:p w14:paraId="76D10EDE" w14:textId="099122B9" w:rsidR="007C6940" w:rsidRDefault="00DA3028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</w:t>
            </w:r>
            <w:r w:rsidR="00947272">
              <w:rPr>
                <w:sz w:val="18"/>
                <w:szCs w:val="18"/>
              </w:rPr>
              <w:t>L recognition</w:t>
            </w:r>
          </w:p>
        </w:tc>
        <w:tc>
          <w:tcPr>
            <w:tcW w:w="2809" w:type="dxa"/>
          </w:tcPr>
          <w:p w14:paraId="4D34536F" w14:textId="77777777" w:rsidR="007C6940" w:rsidRPr="004E62C4" w:rsidRDefault="007C694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53E75C3C" w:rsidR="009D69A0" w:rsidRDefault="00EE6D35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2620A3">
              <w:rPr>
                <w:sz w:val="18"/>
                <w:szCs w:val="18"/>
              </w:rPr>
              <w:t>15</w:t>
            </w:r>
          </w:p>
        </w:tc>
        <w:tc>
          <w:tcPr>
            <w:tcW w:w="6671" w:type="dxa"/>
            <w:vAlign w:val="center"/>
          </w:tcPr>
          <w:p w14:paraId="3A3A1E96" w14:textId="473B763B" w:rsidR="009D69A0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Discussion Group Topics</w:t>
            </w:r>
          </w:p>
        </w:tc>
        <w:tc>
          <w:tcPr>
            <w:tcW w:w="2809" w:type="dxa"/>
          </w:tcPr>
          <w:p w14:paraId="62B42340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0332BA29" w:rsidR="009D69A0" w:rsidRPr="004E62C4" w:rsidRDefault="006C5DAD" w:rsidP="00164FF0">
            <w:pPr>
              <w:spacing w:before="30"/>
              <w:rPr>
                <w:sz w:val="18"/>
                <w:szCs w:val="18"/>
              </w:rPr>
            </w:pPr>
            <w:r w:rsidRPr="00591E19">
              <w:rPr>
                <w:sz w:val="18"/>
                <w:szCs w:val="18"/>
              </w:rPr>
              <w:t xml:space="preserve">Oct. </w:t>
            </w:r>
            <w:r w:rsidR="002620A3">
              <w:rPr>
                <w:sz w:val="18"/>
                <w:szCs w:val="18"/>
              </w:rPr>
              <w:t>15</w:t>
            </w:r>
          </w:p>
        </w:tc>
        <w:tc>
          <w:tcPr>
            <w:tcW w:w="6671" w:type="dxa"/>
            <w:vAlign w:val="center"/>
          </w:tcPr>
          <w:p w14:paraId="5EC50FF7" w14:textId="2155ED06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</w:p>
        </w:tc>
        <w:tc>
          <w:tcPr>
            <w:tcW w:w="2809" w:type="dxa"/>
          </w:tcPr>
          <w:p w14:paraId="49025B5C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767D6EF6" w:rsidR="00BB6F27" w:rsidRPr="00591E19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2620A3">
              <w:rPr>
                <w:sz w:val="18"/>
                <w:szCs w:val="18"/>
              </w:rPr>
              <w:t>15</w:t>
            </w:r>
          </w:p>
        </w:tc>
        <w:tc>
          <w:tcPr>
            <w:tcW w:w="6671" w:type="dxa"/>
            <w:vAlign w:val="center"/>
          </w:tcPr>
          <w:p w14:paraId="2BF2096C" w14:textId="66392140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1</w:t>
            </w:r>
            <w:r w:rsidR="00DA3028">
              <w:rPr>
                <w:sz w:val="18"/>
                <w:szCs w:val="18"/>
              </w:rPr>
              <w:t>9</w:t>
            </w:r>
          </w:p>
        </w:tc>
        <w:tc>
          <w:tcPr>
            <w:tcW w:w="2809" w:type="dxa"/>
          </w:tcPr>
          <w:p w14:paraId="7F604B73" w14:textId="77777777" w:rsidR="00BB6F27" w:rsidRPr="004E62C4" w:rsidRDefault="00BB6F2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35C239F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CC35D7" w14:textId="18A26FA6" w:rsidR="002631E6" w:rsidRPr="00D863EC" w:rsidRDefault="00A11984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FB635C">
              <w:rPr>
                <w:sz w:val="18"/>
                <w:szCs w:val="18"/>
              </w:rPr>
              <w:t xml:space="preserve">Oct. </w:t>
            </w:r>
            <w:r w:rsidR="002620A3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343A265D" w14:textId="08433B63" w:rsidR="002631E6" w:rsidRPr="004E62C4" w:rsidRDefault="00EC361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="002631E6" w:rsidRPr="004E62C4">
              <w:rPr>
                <w:sz w:val="18"/>
                <w:szCs w:val="18"/>
              </w:rPr>
              <w:t xml:space="preserve">egistration </w:t>
            </w:r>
            <w:r w:rsidR="00F20CA9">
              <w:rPr>
                <w:sz w:val="18"/>
                <w:szCs w:val="18"/>
              </w:rPr>
              <w:t>for ML Conference for T-shirts and Early Bird Pricing</w:t>
            </w:r>
          </w:p>
        </w:tc>
        <w:tc>
          <w:tcPr>
            <w:tcW w:w="2809" w:type="dxa"/>
          </w:tcPr>
          <w:p w14:paraId="35DE8C89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1F590141" w:rsidR="002631E6" w:rsidRPr="00D863EC" w:rsidRDefault="00A11984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FB635C">
              <w:rPr>
                <w:sz w:val="18"/>
                <w:szCs w:val="18"/>
              </w:rPr>
              <w:t xml:space="preserve">Oct. </w:t>
            </w:r>
            <w:r w:rsidR="002620A3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725E6" w:rsidRPr="004E62C4" w14:paraId="1DF0BE6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9BE2BE1" w14:textId="5AE95F84" w:rsidR="009725E6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2620A3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2D6DDE9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4E9B367" w14:textId="5B19739D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</w:t>
            </w:r>
            <w:r w:rsidR="002620A3">
              <w:rPr>
                <w:sz w:val="18"/>
                <w:szCs w:val="18"/>
              </w:rPr>
              <w:t>15</w:t>
            </w:r>
          </w:p>
        </w:tc>
        <w:tc>
          <w:tcPr>
            <w:tcW w:w="6671" w:type="dxa"/>
            <w:vAlign w:val="center"/>
          </w:tcPr>
          <w:p w14:paraId="14943390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TASC Board of Directors Meeting, Embassy Suites, San Marcos</w:t>
            </w:r>
          </w:p>
        </w:tc>
        <w:tc>
          <w:tcPr>
            <w:tcW w:w="2809" w:type="dxa"/>
          </w:tcPr>
          <w:p w14:paraId="148AD72F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55C303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005F3A" w14:textId="634A45B8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v. </w:t>
            </w:r>
            <w:r w:rsidR="002620A3">
              <w:rPr>
                <w:sz w:val="18"/>
                <w:szCs w:val="18"/>
              </w:rPr>
              <w:t>15-16</w:t>
            </w:r>
          </w:p>
        </w:tc>
        <w:tc>
          <w:tcPr>
            <w:tcW w:w="6671" w:type="dxa"/>
            <w:vAlign w:val="center"/>
          </w:tcPr>
          <w:p w14:paraId="08522C42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ML Annual Conference, Embassy Suites, San Marcos</w:t>
            </w:r>
          </w:p>
        </w:tc>
        <w:tc>
          <w:tcPr>
            <w:tcW w:w="2809" w:type="dxa"/>
          </w:tcPr>
          <w:p w14:paraId="5378A0F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C1F8D" w:rsidRPr="004E62C4" w14:paraId="475A61B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D06C4BD" w14:textId="414A0FC7" w:rsidR="00CC1F8D" w:rsidRDefault="00EE6D35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v. </w:t>
            </w:r>
            <w:r w:rsidR="002620A3">
              <w:rPr>
                <w:sz w:val="18"/>
                <w:szCs w:val="18"/>
              </w:rPr>
              <w:t>23</w:t>
            </w:r>
          </w:p>
        </w:tc>
        <w:tc>
          <w:tcPr>
            <w:tcW w:w="6671" w:type="dxa"/>
            <w:vAlign w:val="center"/>
          </w:tcPr>
          <w:p w14:paraId="47B64A52" w14:textId="0FA86D98" w:rsidR="00CC1F8D" w:rsidRPr="004E62C4" w:rsidRDefault="00CC1F8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</w:t>
            </w:r>
            <w:r w:rsidR="00EE6D35">
              <w:rPr>
                <w:sz w:val="18"/>
                <w:szCs w:val="18"/>
              </w:rPr>
              <w:t>ubmit Nominations for ML/HS 201</w:t>
            </w:r>
            <w:r w:rsidR="00DA3028">
              <w:rPr>
                <w:sz w:val="18"/>
                <w:szCs w:val="18"/>
              </w:rPr>
              <w:t>8</w:t>
            </w:r>
            <w:r w:rsidR="00EE6D35">
              <w:rPr>
                <w:sz w:val="18"/>
                <w:szCs w:val="18"/>
              </w:rPr>
              <w:t>-1</w:t>
            </w:r>
            <w:r w:rsidR="00DA3028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 xml:space="preserve"> Advisor of the Year</w:t>
            </w:r>
          </w:p>
        </w:tc>
        <w:tc>
          <w:tcPr>
            <w:tcW w:w="2809" w:type="dxa"/>
          </w:tcPr>
          <w:p w14:paraId="374E0674" w14:textId="77777777" w:rsidR="00CC1F8D" w:rsidRPr="004E62C4" w:rsidRDefault="00CC1F8D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514C1371" w:rsidR="002631E6" w:rsidRPr="004E62C4" w:rsidRDefault="009D69A0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c. </w:t>
            </w:r>
            <w:r w:rsidR="002620A3">
              <w:rPr>
                <w:sz w:val="18"/>
                <w:szCs w:val="18"/>
              </w:rPr>
              <w:t>1</w:t>
            </w:r>
          </w:p>
        </w:tc>
        <w:tc>
          <w:tcPr>
            <w:tcW w:w="6671" w:type="dxa"/>
            <w:vAlign w:val="center"/>
          </w:tcPr>
          <w:p w14:paraId="74FF215C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 and Advanced)</w:t>
            </w:r>
          </w:p>
        </w:tc>
        <w:tc>
          <w:tcPr>
            <w:tcW w:w="2809" w:type="dxa"/>
          </w:tcPr>
          <w:p w14:paraId="7AAFCAD1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EA5E17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6E92C132" w:rsidR="00EA5E17" w:rsidRDefault="0075773C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c. </w:t>
            </w:r>
            <w:r w:rsidR="002620A3">
              <w:rPr>
                <w:sz w:val="18"/>
                <w:szCs w:val="18"/>
              </w:rPr>
              <w:t>9</w:t>
            </w:r>
          </w:p>
        </w:tc>
        <w:tc>
          <w:tcPr>
            <w:tcW w:w="6671" w:type="dxa"/>
            <w:vAlign w:val="center"/>
          </w:tcPr>
          <w:p w14:paraId="60BA56B4" w14:textId="4B76653F" w:rsidR="00EA5E17" w:rsidRPr="004E62C4" w:rsidRDefault="00EA5E1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Submit TASC </w:t>
            </w:r>
            <w:r w:rsidR="00844DCE">
              <w:rPr>
                <w:sz w:val="18"/>
                <w:szCs w:val="18"/>
              </w:rPr>
              <w:t xml:space="preserve">Student </w:t>
            </w:r>
            <w:r>
              <w:rPr>
                <w:sz w:val="18"/>
                <w:szCs w:val="18"/>
              </w:rPr>
              <w:t>Scholarship Applications</w:t>
            </w:r>
          </w:p>
        </w:tc>
        <w:tc>
          <w:tcPr>
            <w:tcW w:w="2809" w:type="dxa"/>
          </w:tcPr>
          <w:p w14:paraId="679D3498" w14:textId="77777777" w:rsidR="00EA5E17" w:rsidRPr="004E62C4" w:rsidRDefault="00EA5E1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238187B6" w:rsidR="002631E6" w:rsidRPr="004E62C4" w:rsidRDefault="0075773C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885989">
              <w:rPr>
                <w:sz w:val="18"/>
                <w:szCs w:val="18"/>
              </w:rPr>
              <w:t xml:space="preserve">Dec. </w:t>
            </w:r>
            <w:r w:rsidR="002620A3" w:rsidRPr="00885989">
              <w:rPr>
                <w:sz w:val="18"/>
                <w:szCs w:val="18"/>
              </w:rPr>
              <w:t>18</w:t>
            </w:r>
          </w:p>
        </w:tc>
        <w:tc>
          <w:tcPr>
            <w:tcW w:w="6671" w:type="dxa"/>
            <w:vAlign w:val="center"/>
          </w:tcPr>
          <w:p w14:paraId="6BA3F1D7" w14:textId="6C99864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Online Hotel Reservation Service </w:t>
            </w:r>
            <w:r w:rsidR="00B97531">
              <w:rPr>
                <w:sz w:val="18"/>
                <w:szCs w:val="18"/>
              </w:rPr>
              <w:t xml:space="preserve">and Registration </w:t>
            </w:r>
            <w:r w:rsidRPr="004E62C4">
              <w:rPr>
                <w:sz w:val="18"/>
                <w:szCs w:val="18"/>
              </w:rPr>
              <w:t>Opens</w:t>
            </w:r>
          </w:p>
        </w:tc>
        <w:tc>
          <w:tcPr>
            <w:tcW w:w="2809" w:type="dxa"/>
          </w:tcPr>
          <w:p w14:paraId="0B81AE15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22C363F8" w:rsidR="002631E6" w:rsidRPr="004E62C4" w:rsidRDefault="00EE6D35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c. </w:t>
            </w:r>
            <w:r w:rsidR="002620A3">
              <w:rPr>
                <w:sz w:val="18"/>
                <w:szCs w:val="18"/>
              </w:rPr>
              <w:t>18</w:t>
            </w:r>
          </w:p>
        </w:tc>
        <w:tc>
          <w:tcPr>
            <w:tcW w:w="6671" w:type="dxa"/>
            <w:vAlign w:val="center"/>
          </w:tcPr>
          <w:p w14:paraId="3C14F7C0" w14:textId="7E2D9A9C" w:rsidR="002631E6" w:rsidRPr="004E62C4" w:rsidRDefault="002631E6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 w:rsidR="0009464D"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 w:rsidR="008D3D33">
              <w:rPr>
                <w:sz w:val="18"/>
                <w:szCs w:val="18"/>
              </w:rPr>
              <w:t>201</w:t>
            </w:r>
            <w:r w:rsidR="00DA3028">
              <w:rPr>
                <w:sz w:val="18"/>
                <w:szCs w:val="18"/>
              </w:rPr>
              <w:t>8</w:t>
            </w:r>
            <w:r w:rsidR="008D3D33">
              <w:rPr>
                <w:sz w:val="18"/>
                <w:szCs w:val="18"/>
              </w:rPr>
              <w:t>-1</w:t>
            </w:r>
            <w:r w:rsidR="00DA3028">
              <w:rPr>
                <w:sz w:val="18"/>
                <w:szCs w:val="18"/>
              </w:rPr>
              <w:t>9</w:t>
            </w:r>
            <w:r w:rsidR="008D3D33">
              <w:rPr>
                <w:sz w:val="18"/>
                <w:szCs w:val="18"/>
              </w:rPr>
              <w:t xml:space="preserve">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2631E6" w:rsidRPr="004E62C4" w:rsidRDefault="002631E6" w:rsidP="00164FF0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433D4A" w:rsidRPr="004E62C4" w14:paraId="71FC68BB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1A06BB07" w14:textId="52FBAD70" w:rsidR="00433D4A" w:rsidRPr="00135EB8" w:rsidRDefault="00433D4A" w:rsidP="00433D4A">
            <w:pPr>
              <w:pStyle w:val="NoSpacing"/>
              <w:spacing w:before="30" w:line="276" w:lineRule="auto"/>
              <w:rPr>
                <w:rFonts w:ascii="Marker Felt" w:hAnsi="Marker Felt" w:cs="Times New Roman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20</w:t>
            </w:r>
            <w:r w:rsidR="002620A3">
              <w:rPr>
                <w:rFonts w:ascii="Marker Felt" w:hAnsi="Marker Felt"/>
                <w:b/>
                <w:sz w:val="14"/>
                <w:szCs w:val="14"/>
              </w:rPr>
              <w:t>20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F41C3A1" w14:textId="77777777" w:rsidR="00433D4A" w:rsidRPr="00135EB8" w:rsidRDefault="00433D4A" w:rsidP="009D69A0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</w:p>
        </w:tc>
        <w:tc>
          <w:tcPr>
            <w:tcW w:w="2809" w:type="dxa"/>
            <w:shd w:val="clear" w:color="auto" w:fill="auto"/>
            <w:vAlign w:val="bottom"/>
          </w:tcPr>
          <w:p w14:paraId="68FAA0EC" w14:textId="77777777" w:rsidR="00433D4A" w:rsidRPr="00135EB8" w:rsidRDefault="00433D4A" w:rsidP="009D69A0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2631E6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3CDEEAAD" w:rsidR="002631E6" w:rsidRPr="004E62C4" w:rsidRDefault="00EE6D35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A16462">
              <w:rPr>
                <w:sz w:val="18"/>
                <w:szCs w:val="18"/>
              </w:rPr>
              <w:t xml:space="preserve">Jan. </w:t>
            </w:r>
            <w:r w:rsidR="002620A3">
              <w:rPr>
                <w:sz w:val="18"/>
                <w:szCs w:val="18"/>
              </w:rPr>
              <w:t>7</w:t>
            </w:r>
          </w:p>
        </w:tc>
        <w:tc>
          <w:tcPr>
            <w:tcW w:w="6671" w:type="dxa"/>
            <w:vAlign w:val="center"/>
          </w:tcPr>
          <w:p w14:paraId="4ACB2B05" w14:textId="64DC823F" w:rsidR="002631E6" w:rsidRPr="004E62C4" w:rsidRDefault="00EC3615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="002631E6" w:rsidRPr="004E62C4">
              <w:rPr>
                <w:sz w:val="18"/>
                <w:szCs w:val="18"/>
              </w:rPr>
              <w:t>egistration for Advanced Leadership Workshop at Lakeview</w:t>
            </w:r>
          </w:p>
        </w:tc>
        <w:tc>
          <w:tcPr>
            <w:tcW w:w="2809" w:type="dxa"/>
          </w:tcPr>
          <w:p w14:paraId="6F3E356E" w14:textId="77777777" w:rsidR="002631E6" w:rsidRPr="004E62C4" w:rsidRDefault="002631E6" w:rsidP="00164FF0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56D511B8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2620A3">
              <w:rPr>
                <w:sz w:val="18"/>
                <w:szCs w:val="18"/>
              </w:rPr>
              <w:t>10-12</w:t>
            </w:r>
          </w:p>
        </w:tc>
        <w:tc>
          <w:tcPr>
            <w:tcW w:w="6671" w:type="dxa"/>
            <w:vAlign w:val="center"/>
          </w:tcPr>
          <w:p w14:paraId="2350FE09" w14:textId="040026EE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irector</w:t>
            </w:r>
            <w:r w:rsidR="00EC3615"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and Consultants Meeting</w:t>
            </w:r>
            <w:r w:rsidR="008F750C">
              <w:rPr>
                <w:sz w:val="18"/>
                <w:szCs w:val="18"/>
              </w:rPr>
              <w:t xml:space="preserve"> @ the Sonesta Bee Cave Austin</w:t>
            </w:r>
          </w:p>
        </w:tc>
        <w:tc>
          <w:tcPr>
            <w:tcW w:w="2809" w:type="dxa"/>
          </w:tcPr>
          <w:p w14:paraId="752E64E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B80133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5BA161" w14:textId="29772759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2620A3">
              <w:rPr>
                <w:sz w:val="18"/>
                <w:szCs w:val="18"/>
              </w:rPr>
              <w:t>17-19</w:t>
            </w:r>
          </w:p>
        </w:tc>
        <w:tc>
          <w:tcPr>
            <w:tcW w:w="6671" w:type="dxa"/>
            <w:vAlign w:val="center"/>
          </w:tcPr>
          <w:p w14:paraId="164AE267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Advanced Leadership Workshop at Lakeview</w:t>
            </w:r>
          </w:p>
        </w:tc>
        <w:tc>
          <w:tcPr>
            <w:tcW w:w="2809" w:type="dxa"/>
          </w:tcPr>
          <w:p w14:paraId="51DC4CED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711A6EF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6CF247" w14:textId="70B17679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AF504B">
              <w:rPr>
                <w:sz w:val="18"/>
                <w:szCs w:val="18"/>
              </w:rPr>
              <w:t xml:space="preserve">Jan. </w:t>
            </w:r>
            <w:r w:rsidR="002620A3">
              <w:rPr>
                <w:sz w:val="18"/>
                <w:szCs w:val="18"/>
              </w:rPr>
              <w:t>22</w:t>
            </w:r>
          </w:p>
        </w:tc>
        <w:tc>
          <w:tcPr>
            <w:tcW w:w="6671" w:type="dxa"/>
            <w:vAlign w:val="center"/>
          </w:tcPr>
          <w:p w14:paraId="2D975F77" w14:textId="2E290018" w:rsidR="002631E6" w:rsidRPr="004E62C4" w:rsidRDefault="00EC361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="002631E6" w:rsidRPr="004E62C4">
              <w:rPr>
                <w:sz w:val="18"/>
                <w:szCs w:val="18"/>
              </w:rPr>
              <w:t>egistration for Advanced Leadership Workshop at Mo Ranch</w:t>
            </w:r>
          </w:p>
        </w:tc>
        <w:tc>
          <w:tcPr>
            <w:tcW w:w="2809" w:type="dxa"/>
          </w:tcPr>
          <w:p w14:paraId="2336319F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35EB8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A10A29D" w:rsidR="00135EB8" w:rsidRDefault="00A11984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an. </w:t>
            </w:r>
            <w:r w:rsidR="002620A3">
              <w:rPr>
                <w:sz w:val="18"/>
                <w:szCs w:val="18"/>
              </w:rPr>
              <w:t>30</w:t>
            </w:r>
          </w:p>
        </w:tc>
        <w:tc>
          <w:tcPr>
            <w:tcW w:w="6671" w:type="dxa"/>
            <w:vAlign w:val="center"/>
          </w:tcPr>
          <w:p w14:paraId="29CC1F06" w14:textId="23B72C47" w:rsidR="00135EB8" w:rsidRPr="004E62C4" w:rsidRDefault="00135EB8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Submit Applications for </w:t>
            </w:r>
            <w:r w:rsidR="00844DCE">
              <w:rPr>
                <w:sz w:val="18"/>
                <w:szCs w:val="18"/>
              </w:rPr>
              <w:t xml:space="preserve">ML &amp; HS </w:t>
            </w:r>
            <w:r>
              <w:rPr>
                <w:sz w:val="18"/>
                <w:szCs w:val="18"/>
              </w:rPr>
              <w:t>$1,000 Council Scholarships</w:t>
            </w:r>
          </w:p>
        </w:tc>
        <w:tc>
          <w:tcPr>
            <w:tcW w:w="2809" w:type="dxa"/>
          </w:tcPr>
          <w:p w14:paraId="16CEFE4D" w14:textId="77777777" w:rsidR="00135EB8" w:rsidRPr="004E62C4" w:rsidRDefault="00135EB8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20A3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5163CD07" w:rsidR="002620A3" w:rsidRPr="00E7461C" w:rsidRDefault="002620A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7-9</w:t>
            </w:r>
          </w:p>
        </w:tc>
        <w:tc>
          <w:tcPr>
            <w:tcW w:w="6671" w:type="dxa"/>
            <w:vAlign w:val="center"/>
          </w:tcPr>
          <w:p w14:paraId="66D58D48" w14:textId="09E2DB6B" w:rsidR="002620A3" w:rsidRPr="004E62C4" w:rsidRDefault="002620A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at Mo Ranch</w:t>
            </w:r>
          </w:p>
        </w:tc>
        <w:tc>
          <w:tcPr>
            <w:tcW w:w="2809" w:type="dxa"/>
          </w:tcPr>
          <w:p w14:paraId="2999E4A4" w14:textId="77777777" w:rsidR="002620A3" w:rsidRPr="004E62C4" w:rsidRDefault="002620A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97531" w:rsidRPr="004E62C4" w14:paraId="7A1BF7D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B026DEF" w14:textId="5EDD28DF" w:rsidR="00B97531" w:rsidRPr="00DE6884" w:rsidRDefault="00B97531" w:rsidP="00B97531">
            <w:pPr>
              <w:spacing w:before="30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 xml:space="preserve">Feb. </w:t>
            </w:r>
            <w:r w:rsidR="002620A3">
              <w:rPr>
                <w:sz w:val="18"/>
                <w:szCs w:val="18"/>
              </w:rPr>
              <w:t>17</w:t>
            </w:r>
          </w:p>
        </w:tc>
        <w:tc>
          <w:tcPr>
            <w:tcW w:w="6671" w:type="dxa"/>
            <w:vAlign w:val="center"/>
          </w:tcPr>
          <w:p w14:paraId="27405EA4" w14:textId="60F6DC2A" w:rsidR="00B97531" w:rsidRPr="004E62C4" w:rsidRDefault="00B97531" w:rsidP="00B9753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ble Talk Proposals for HS Annual Conference</w:t>
            </w:r>
          </w:p>
        </w:tc>
        <w:tc>
          <w:tcPr>
            <w:tcW w:w="2809" w:type="dxa"/>
          </w:tcPr>
          <w:p w14:paraId="6B7B73F2" w14:textId="77777777" w:rsidR="00B97531" w:rsidRPr="004E62C4" w:rsidRDefault="00B97531" w:rsidP="00B97531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97531" w:rsidRPr="004E62C4" w14:paraId="4CEF4D8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4E5BE71" w14:textId="73043B95" w:rsidR="00B97531" w:rsidRDefault="00B97531" w:rsidP="00B97531">
            <w:pPr>
              <w:spacing w:before="30"/>
              <w:rPr>
                <w:sz w:val="18"/>
                <w:szCs w:val="18"/>
                <w:highlight w:val="yellow"/>
              </w:rPr>
            </w:pPr>
            <w:r w:rsidRPr="00AF504B">
              <w:rPr>
                <w:sz w:val="18"/>
                <w:szCs w:val="18"/>
              </w:rPr>
              <w:t xml:space="preserve">Feb. </w:t>
            </w:r>
            <w:r w:rsidR="002620A3">
              <w:rPr>
                <w:sz w:val="18"/>
                <w:szCs w:val="18"/>
              </w:rPr>
              <w:t>17</w:t>
            </w:r>
          </w:p>
        </w:tc>
        <w:tc>
          <w:tcPr>
            <w:tcW w:w="6671" w:type="dxa"/>
            <w:vAlign w:val="center"/>
          </w:tcPr>
          <w:p w14:paraId="7CC7A620" w14:textId="708B2C5B" w:rsidR="00B97531" w:rsidRDefault="00B97531" w:rsidP="00B97531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Top Ten</w:t>
            </w:r>
            <w:r>
              <w:rPr>
                <w:sz w:val="18"/>
                <w:szCs w:val="18"/>
              </w:rPr>
              <w:t xml:space="preserve"> </w:t>
            </w:r>
            <w:r w:rsidRPr="004E62C4">
              <w:rPr>
                <w:sz w:val="18"/>
                <w:szCs w:val="18"/>
              </w:rPr>
              <w:t xml:space="preserve">Projects </w:t>
            </w:r>
            <w:r>
              <w:rPr>
                <w:sz w:val="18"/>
                <w:szCs w:val="18"/>
              </w:rPr>
              <w:t xml:space="preserve">and Top Ten Video </w:t>
            </w:r>
            <w:r w:rsidRPr="004E62C4">
              <w:rPr>
                <w:sz w:val="18"/>
                <w:szCs w:val="18"/>
              </w:rPr>
              <w:t>Applications</w:t>
            </w:r>
            <w:r>
              <w:rPr>
                <w:sz w:val="18"/>
                <w:szCs w:val="18"/>
              </w:rPr>
              <w:t xml:space="preserve"> for HS</w:t>
            </w:r>
          </w:p>
        </w:tc>
        <w:tc>
          <w:tcPr>
            <w:tcW w:w="2809" w:type="dxa"/>
          </w:tcPr>
          <w:p w14:paraId="123D18DB" w14:textId="77777777" w:rsidR="00B97531" w:rsidRPr="004E62C4" w:rsidRDefault="00B97531" w:rsidP="00B97531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49CEE2C1" w:rsidR="00D313AC" w:rsidRDefault="00D313AC" w:rsidP="00B9753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22</w:t>
            </w:r>
          </w:p>
        </w:tc>
        <w:tc>
          <w:tcPr>
            <w:tcW w:w="6671" w:type="dxa"/>
            <w:vAlign w:val="center"/>
          </w:tcPr>
          <w:p w14:paraId="31B926BF" w14:textId="5A0A8103" w:rsidR="00D313AC" w:rsidRPr="004E62C4" w:rsidRDefault="00D313AC" w:rsidP="00B97531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D313AC" w:rsidRPr="004E62C4" w:rsidRDefault="00D313AC" w:rsidP="00B97531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97531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47FA97ED" w:rsidR="00B97531" w:rsidRPr="00DE6884" w:rsidRDefault="00B97531" w:rsidP="00B97531">
            <w:pPr>
              <w:spacing w:before="30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 xml:space="preserve">March </w:t>
            </w:r>
            <w:r w:rsidR="002620A3">
              <w:rPr>
                <w:sz w:val="18"/>
                <w:szCs w:val="18"/>
              </w:rPr>
              <w:t>2</w:t>
            </w:r>
          </w:p>
        </w:tc>
        <w:tc>
          <w:tcPr>
            <w:tcW w:w="6671" w:type="dxa"/>
            <w:vAlign w:val="center"/>
          </w:tcPr>
          <w:p w14:paraId="7B769D4C" w14:textId="3E13EA78" w:rsidR="00B97531" w:rsidRPr="004E62C4" w:rsidRDefault="00B97531" w:rsidP="00B97531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B97531" w:rsidRPr="004E62C4" w:rsidRDefault="00B97531" w:rsidP="00B97531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7E0E70CE" w:rsidR="00D313AC" w:rsidRDefault="00D313AC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4</w:t>
            </w:r>
          </w:p>
        </w:tc>
        <w:tc>
          <w:tcPr>
            <w:tcW w:w="6671" w:type="dxa"/>
            <w:vAlign w:val="center"/>
          </w:tcPr>
          <w:p w14:paraId="21AA41B8" w14:textId="77FD58CB" w:rsidR="00D313AC" w:rsidRDefault="00D313AC" w:rsidP="00D313AC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5753664A" w:rsidR="00D313AC" w:rsidRPr="00AF504B" w:rsidRDefault="00D313AC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0</w:t>
            </w:r>
          </w:p>
        </w:tc>
        <w:tc>
          <w:tcPr>
            <w:tcW w:w="6671" w:type="dxa"/>
            <w:vAlign w:val="center"/>
          </w:tcPr>
          <w:p w14:paraId="02C12C2C" w14:textId="7E80F8FF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4023AFC6" w:rsidR="00D313AC" w:rsidRPr="00AF504B" w:rsidRDefault="00D313AC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0</w:t>
            </w:r>
          </w:p>
        </w:tc>
        <w:tc>
          <w:tcPr>
            <w:tcW w:w="6671" w:type="dxa"/>
            <w:vAlign w:val="center"/>
          </w:tcPr>
          <w:p w14:paraId="0C81049A" w14:textId="060B2C6F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1</w:t>
            </w:r>
          </w:p>
        </w:tc>
        <w:tc>
          <w:tcPr>
            <w:tcW w:w="2809" w:type="dxa"/>
          </w:tcPr>
          <w:p w14:paraId="4C9A4683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28301C3F" w:rsidR="00D313AC" w:rsidRPr="00DE6884" w:rsidRDefault="00D313AC" w:rsidP="00D313AC">
            <w:pPr>
              <w:spacing w:before="30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March 2</w:t>
            </w:r>
            <w:r w:rsidR="00EC6BE9">
              <w:rPr>
                <w:sz w:val="18"/>
                <w:szCs w:val="18"/>
              </w:rPr>
              <w:t>3</w:t>
            </w:r>
          </w:p>
        </w:tc>
        <w:tc>
          <w:tcPr>
            <w:tcW w:w="6671" w:type="dxa"/>
            <w:vAlign w:val="center"/>
          </w:tcPr>
          <w:p w14:paraId="796D75A0" w14:textId="1BC94133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14A454EF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30</w:t>
            </w:r>
          </w:p>
        </w:tc>
        <w:tc>
          <w:tcPr>
            <w:tcW w:w="6671" w:type="dxa"/>
            <w:vAlign w:val="center"/>
          </w:tcPr>
          <w:p w14:paraId="6366681A" w14:textId="40ED1BD1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EC6BE9" w:rsidRPr="004E62C4" w14:paraId="5A8E383E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ED5A3A" w14:textId="2095B2CB" w:rsidR="00EC6BE9" w:rsidRDefault="00EC6BE9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ril 2</w:t>
            </w:r>
          </w:p>
        </w:tc>
        <w:tc>
          <w:tcPr>
            <w:tcW w:w="6671" w:type="dxa"/>
            <w:vAlign w:val="center"/>
          </w:tcPr>
          <w:p w14:paraId="67AB59E8" w14:textId="53AFCCCB" w:rsidR="00EC6BE9" w:rsidRPr="004E62C4" w:rsidRDefault="00EC6BE9" w:rsidP="00D313AC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33A4F66B" w14:textId="77777777" w:rsidR="00EC6BE9" w:rsidRPr="004E62C4" w:rsidRDefault="00EC6BE9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EC6BE9" w:rsidRPr="004E62C4" w14:paraId="4512A7BE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6F5F44F" w14:textId="38C87C83" w:rsidR="00EC6BE9" w:rsidRDefault="00EC6BE9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ril 6</w:t>
            </w:r>
          </w:p>
        </w:tc>
        <w:tc>
          <w:tcPr>
            <w:tcW w:w="6671" w:type="dxa"/>
            <w:vAlign w:val="center"/>
          </w:tcPr>
          <w:p w14:paraId="24AA3B84" w14:textId="2F523356" w:rsidR="00EC6BE9" w:rsidRPr="004E62C4" w:rsidRDefault="00EC6BE9" w:rsidP="00D313AC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31B9EF00" w14:textId="77777777" w:rsidR="00EC6BE9" w:rsidRPr="004E62C4" w:rsidRDefault="00EC6BE9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65FD99BE" w:rsidR="00D313AC" w:rsidRPr="00DE6884" w:rsidRDefault="00D313AC" w:rsidP="00D313AC">
            <w:pPr>
              <w:spacing w:before="30" w:line="276" w:lineRule="auto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April 25</w:t>
            </w:r>
          </w:p>
        </w:tc>
        <w:tc>
          <w:tcPr>
            <w:tcW w:w="6671" w:type="dxa"/>
            <w:vAlign w:val="center"/>
          </w:tcPr>
          <w:p w14:paraId="196D0E48" w14:textId="75AD1206" w:rsidR="00D313AC" w:rsidRPr="004E62C4" w:rsidRDefault="00D313AC" w:rsidP="00D313AC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Meeting at </w:t>
            </w:r>
            <w:r>
              <w:rPr>
                <w:sz w:val="18"/>
                <w:szCs w:val="18"/>
              </w:rPr>
              <w:t>Irving Convention Center</w:t>
            </w:r>
          </w:p>
        </w:tc>
        <w:tc>
          <w:tcPr>
            <w:tcW w:w="2809" w:type="dxa"/>
          </w:tcPr>
          <w:p w14:paraId="07C99E0D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61E5DFF9" w:rsidR="00D313AC" w:rsidRPr="00DE6884" w:rsidRDefault="00D313AC" w:rsidP="00D313AC">
            <w:pPr>
              <w:spacing w:before="30" w:line="276" w:lineRule="auto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April 25-27</w:t>
            </w:r>
          </w:p>
        </w:tc>
        <w:tc>
          <w:tcPr>
            <w:tcW w:w="6671" w:type="dxa"/>
            <w:vAlign w:val="center"/>
          </w:tcPr>
          <w:p w14:paraId="096939F4" w14:textId="58D67DA5" w:rsidR="00D313AC" w:rsidRPr="004E62C4" w:rsidRDefault="00D313AC" w:rsidP="00D313AC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 w:rsidR="0007742E">
              <w:rPr>
                <w:sz w:val="18"/>
                <w:szCs w:val="18"/>
              </w:rPr>
              <w:t>at the Irving Convention Center</w:t>
            </w:r>
            <w:bookmarkStart w:id="0" w:name="_GoBack"/>
            <w:bookmarkEnd w:id="0"/>
          </w:p>
        </w:tc>
        <w:tc>
          <w:tcPr>
            <w:tcW w:w="2809" w:type="dxa"/>
          </w:tcPr>
          <w:p w14:paraId="24E0F453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5EC190B4" w:rsidR="00D313AC" w:rsidRPr="00632BFA" w:rsidRDefault="00D313AC" w:rsidP="00D313AC">
            <w:pPr>
              <w:spacing w:before="30"/>
              <w:rPr>
                <w:sz w:val="18"/>
                <w:szCs w:val="18"/>
              </w:rPr>
            </w:pPr>
            <w:r w:rsidRPr="00FB1D03">
              <w:rPr>
                <w:sz w:val="18"/>
                <w:szCs w:val="18"/>
              </w:rPr>
              <w:t xml:space="preserve">June </w:t>
            </w:r>
            <w:r>
              <w:rPr>
                <w:sz w:val="18"/>
                <w:szCs w:val="18"/>
              </w:rPr>
              <w:t>7-9</w:t>
            </w:r>
          </w:p>
        </w:tc>
        <w:tc>
          <w:tcPr>
            <w:tcW w:w="6671" w:type="dxa"/>
            <w:vAlign w:val="center"/>
          </w:tcPr>
          <w:p w14:paraId="0E568548" w14:textId="643D6007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 xml:space="preserve">nt/Coordinator/Board) </w:t>
            </w:r>
            <w:r w:rsidR="00324AE7">
              <w:rPr>
                <w:sz w:val="18"/>
                <w:szCs w:val="18"/>
              </w:rPr>
              <w:t>_Arlington Sheraton</w:t>
            </w:r>
          </w:p>
        </w:tc>
        <w:tc>
          <w:tcPr>
            <w:tcW w:w="2809" w:type="dxa"/>
          </w:tcPr>
          <w:p w14:paraId="2843D527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135E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32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362A7" w14:textId="77777777" w:rsidR="00CC1F8D" w:rsidRDefault="00CC1F8D" w:rsidP="004D4986">
      <w:pPr>
        <w:spacing w:after="0" w:line="240" w:lineRule="auto"/>
      </w:pPr>
      <w:r>
        <w:separator/>
      </w:r>
    </w:p>
  </w:endnote>
  <w:endnote w:type="continuationSeparator" w:id="0">
    <w:p w14:paraId="3BB4A50D" w14:textId="77777777" w:rsidR="00CC1F8D" w:rsidRDefault="00CC1F8D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FBBD71" w14:textId="77777777" w:rsidR="000739BF" w:rsidRDefault="000739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E9575" w14:textId="77777777" w:rsidR="000739BF" w:rsidRDefault="00073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E5795" w14:textId="77777777" w:rsidR="000739BF" w:rsidRDefault="00073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92E61" w14:textId="77777777" w:rsidR="00CC1F8D" w:rsidRDefault="00CC1F8D" w:rsidP="004D4986">
      <w:pPr>
        <w:spacing w:after="0" w:line="240" w:lineRule="auto"/>
      </w:pPr>
      <w:r>
        <w:separator/>
      </w:r>
    </w:p>
  </w:footnote>
  <w:footnote w:type="continuationSeparator" w:id="0">
    <w:p w14:paraId="6CB13176" w14:textId="77777777" w:rsidR="00CC1F8D" w:rsidRDefault="00CC1F8D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2EDB6" w14:textId="77777777" w:rsidR="000739BF" w:rsidRDefault="000739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AC863" w14:textId="77777777" w:rsidR="00CC1F8D" w:rsidRPr="004D4986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32"/>
        <w:szCs w:val="32"/>
      </w:rPr>
    </w:pPr>
    <w:r w:rsidRPr="004D4986">
      <w:rPr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D4986">
      <w:rPr>
        <w:b/>
        <w:sz w:val="32"/>
        <w:szCs w:val="32"/>
      </w:rPr>
      <w:t>TEXAS ASSOCIATION OF STUDENT COUNCILS</w:t>
    </w:r>
  </w:p>
  <w:p w14:paraId="30563E68" w14:textId="0864B8B9" w:rsidR="00CC1F8D" w:rsidRPr="004D4986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32"/>
        <w:szCs w:val="32"/>
      </w:rPr>
    </w:pPr>
    <w:r>
      <w:rPr>
        <w:b/>
        <w:sz w:val="32"/>
        <w:szCs w:val="32"/>
      </w:rPr>
      <w:t>Event Planner 201</w:t>
    </w:r>
    <w:r w:rsidR="000739BF">
      <w:rPr>
        <w:b/>
        <w:sz w:val="32"/>
        <w:szCs w:val="32"/>
      </w:rPr>
      <w:t>9</w:t>
    </w:r>
    <w:r>
      <w:rPr>
        <w:b/>
        <w:sz w:val="32"/>
        <w:szCs w:val="32"/>
      </w:rPr>
      <w:t>-20</w:t>
    </w:r>
    <w:r w:rsidR="000739BF">
      <w:rPr>
        <w:b/>
        <w:sz w:val="32"/>
        <w:szCs w:val="32"/>
      </w:rPr>
      <w:t>20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5247C" w14:textId="77777777" w:rsidR="000739BF" w:rsidRDefault="000739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visionView w:inkAnnotations="0"/>
  <w:defaultTabStop w:val="720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23A28"/>
    <w:rsid w:val="00037532"/>
    <w:rsid w:val="000739BF"/>
    <w:rsid w:val="0007742E"/>
    <w:rsid w:val="0008639F"/>
    <w:rsid w:val="0009464D"/>
    <w:rsid w:val="000D30FC"/>
    <w:rsid w:val="00130D61"/>
    <w:rsid w:val="00130E40"/>
    <w:rsid w:val="00135EB8"/>
    <w:rsid w:val="00151EBE"/>
    <w:rsid w:val="00155566"/>
    <w:rsid w:val="00156969"/>
    <w:rsid w:val="00164FF0"/>
    <w:rsid w:val="00184DF1"/>
    <w:rsid w:val="001975EE"/>
    <w:rsid w:val="001E7CC3"/>
    <w:rsid w:val="001F4C96"/>
    <w:rsid w:val="0020566C"/>
    <w:rsid w:val="002355D8"/>
    <w:rsid w:val="0026182F"/>
    <w:rsid w:val="002620A3"/>
    <w:rsid w:val="002631E6"/>
    <w:rsid w:val="00286AC8"/>
    <w:rsid w:val="002A0B7B"/>
    <w:rsid w:val="002F4ED8"/>
    <w:rsid w:val="00322A9D"/>
    <w:rsid w:val="00324AE7"/>
    <w:rsid w:val="0033578A"/>
    <w:rsid w:val="003416BA"/>
    <w:rsid w:val="003A5632"/>
    <w:rsid w:val="003C2735"/>
    <w:rsid w:val="003C3334"/>
    <w:rsid w:val="004005C0"/>
    <w:rsid w:val="00433D4A"/>
    <w:rsid w:val="00456E54"/>
    <w:rsid w:val="004D4986"/>
    <w:rsid w:val="004E62C4"/>
    <w:rsid w:val="004E66D9"/>
    <w:rsid w:val="004F0313"/>
    <w:rsid w:val="0053681F"/>
    <w:rsid w:val="005445B6"/>
    <w:rsid w:val="005601A1"/>
    <w:rsid w:val="00563ECC"/>
    <w:rsid w:val="005810E9"/>
    <w:rsid w:val="00591E19"/>
    <w:rsid w:val="005B11FA"/>
    <w:rsid w:val="005C6EAF"/>
    <w:rsid w:val="00606C4C"/>
    <w:rsid w:val="00632BFA"/>
    <w:rsid w:val="00647438"/>
    <w:rsid w:val="0066752A"/>
    <w:rsid w:val="006809CF"/>
    <w:rsid w:val="006908ED"/>
    <w:rsid w:val="006C5DAD"/>
    <w:rsid w:val="006D2954"/>
    <w:rsid w:val="00703607"/>
    <w:rsid w:val="007246CB"/>
    <w:rsid w:val="0073764F"/>
    <w:rsid w:val="00740554"/>
    <w:rsid w:val="0074217A"/>
    <w:rsid w:val="007462AE"/>
    <w:rsid w:val="00747237"/>
    <w:rsid w:val="0075773C"/>
    <w:rsid w:val="007806D4"/>
    <w:rsid w:val="00782EDD"/>
    <w:rsid w:val="007A1766"/>
    <w:rsid w:val="007A43FD"/>
    <w:rsid w:val="007B4D5A"/>
    <w:rsid w:val="007C6940"/>
    <w:rsid w:val="007D2C63"/>
    <w:rsid w:val="00844DCE"/>
    <w:rsid w:val="00864B03"/>
    <w:rsid w:val="0087699F"/>
    <w:rsid w:val="00885989"/>
    <w:rsid w:val="008865BC"/>
    <w:rsid w:val="00887D20"/>
    <w:rsid w:val="008D3D33"/>
    <w:rsid w:val="008E02A9"/>
    <w:rsid w:val="008E3C5C"/>
    <w:rsid w:val="008F750C"/>
    <w:rsid w:val="009030D2"/>
    <w:rsid w:val="00936F09"/>
    <w:rsid w:val="00947272"/>
    <w:rsid w:val="009725E6"/>
    <w:rsid w:val="009820D4"/>
    <w:rsid w:val="00991254"/>
    <w:rsid w:val="00992EDD"/>
    <w:rsid w:val="00995EE4"/>
    <w:rsid w:val="009A1FBF"/>
    <w:rsid w:val="009D69A0"/>
    <w:rsid w:val="00A11984"/>
    <w:rsid w:val="00A16462"/>
    <w:rsid w:val="00A463B2"/>
    <w:rsid w:val="00A56704"/>
    <w:rsid w:val="00A67592"/>
    <w:rsid w:val="00AF504B"/>
    <w:rsid w:val="00B507FB"/>
    <w:rsid w:val="00B81F27"/>
    <w:rsid w:val="00B93B9B"/>
    <w:rsid w:val="00B97531"/>
    <w:rsid w:val="00BB6F27"/>
    <w:rsid w:val="00BC1575"/>
    <w:rsid w:val="00BC1C54"/>
    <w:rsid w:val="00BF2A1D"/>
    <w:rsid w:val="00C02648"/>
    <w:rsid w:val="00C1318D"/>
    <w:rsid w:val="00C417C6"/>
    <w:rsid w:val="00C43B2A"/>
    <w:rsid w:val="00C53F7C"/>
    <w:rsid w:val="00C60644"/>
    <w:rsid w:val="00C672F3"/>
    <w:rsid w:val="00C82C97"/>
    <w:rsid w:val="00CC1E2B"/>
    <w:rsid w:val="00CC1F8D"/>
    <w:rsid w:val="00D313AC"/>
    <w:rsid w:val="00D37612"/>
    <w:rsid w:val="00D452B3"/>
    <w:rsid w:val="00D64884"/>
    <w:rsid w:val="00D65BEF"/>
    <w:rsid w:val="00D70B72"/>
    <w:rsid w:val="00D820A1"/>
    <w:rsid w:val="00D863EC"/>
    <w:rsid w:val="00DA3028"/>
    <w:rsid w:val="00DE5BB5"/>
    <w:rsid w:val="00DE6884"/>
    <w:rsid w:val="00E04B9A"/>
    <w:rsid w:val="00E4371A"/>
    <w:rsid w:val="00E53390"/>
    <w:rsid w:val="00E5663E"/>
    <w:rsid w:val="00E7461C"/>
    <w:rsid w:val="00E80F6E"/>
    <w:rsid w:val="00E92313"/>
    <w:rsid w:val="00EA5E17"/>
    <w:rsid w:val="00EB67D7"/>
    <w:rsid w:val="00EC2C1E"/>
    <w:rsid w:val="00EC3615"/>
    <w:rsid w:val="00EC54B5"/>
    <w:rsid w:val="00EC6BE9"/>
    <w:rsid w:val="00EE6D35"/>
    <w:rsid w:val="00EF180E"/>
    <w:rsid w:val="00F20CA9"/>
    <w:rsid w:val="00F62787"/>
    <w:rsid w:val="00FB1D03"/>
    <w:rsid w:val="00FB635C"/>
    <w:rsid w:val="00FC2208"/>
    <w:rsid w:val="00FC342A"/>
    <w:rsid w:val="00FD4F2F"/>
    <w:rsid w:val="00FE29F5"/>
    <w:rsid w:val="00FF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449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35F23A6-FF87-4597-8B3F-34B903FE4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Terry Hamm</cp:lastModifiedBy>
  <cp:revision>10</cp:revision>
  <cp:lastPrinted>2018-03-08T23:00:00Z</cp:lastPrinted>
  <dcterms:created xsi:type="dcterms:W3CDTF">2019-03-31T19:10:00Z</dcterms:created>
  <dcterms:modified xsi:type="dcterms:W3CDTF">2019-06-07T17:51:00Z</dcterms:modified>
</cp:coreProperties>
</file>